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4837A" w14:textId="77777777" w:rsidR="00B30746" w:rsidRDefault="00B30746" w:rsidP="00B30746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6676B72" wp14:editId="5D246087">
            <wp:simplePos x="0" y="0"/>
            <wp:positionH relativeFrom="column">
              <wp:posOffset>1924050</wp:posOffset>
            </wp:positionH>
            <wp:positionV relativeFrom="paragraph">
              <wp:posOffset>0</wp:posOffset>
            </wp:positionV>
            <wp:extent cx="1906905" cy="1530350"/>
            <wp:effectExtent l="0" t="0" r="0" b="0"/>
            <wp:wrapTopAndBottom/>
            <wp:docPr id="410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t xml:space="preserve">                  </w:t>
      </w:r>
    </w:p>
    <w:p w14:paraId="71846200" w14:textId="54CAC66B" w:rsidR="00B30746" w:rsidRPr="00B30746" w:rsidRDefault="00B30746" w:rsidP="00B30746">
      <w:pPr>
        <w:rPr>
          <w:rFonts w:ascii="Arial" w:hAnsi="Arial" w:cs="Arial"/>
          <w:sz w:val="28"/>
          <w:szCs w:val="28"/>
        </w:rPr>
      </w:pPr>
      <w:r>
        <w:rPr>
          <w:sz w:val="32"/>
          <w:szCs w:val="32"/>
        </w:rPr>
        <w:t xml:space="preserve">                   </w:t>
      </w:r>
      <w:r w:rsidRPr="00B30746">
        <w:rPr>
          <w:rFonts w:ascii="Arial" w:hAnsi="Arial" w:cs="Arial"/>
          <w:sz w:val="28"/>
          <w:szCs w:val="28"/>
        </w:rPr>
        <w:t>All India Institute of Medical Sciences Bhubaneswar</w:t>
      </w:r>
    </w:p>
    <w:p w14:paraId="5171DBB8" w14:textId="77777777" w:rsidR="00B30746" w:rsidRDefault="00B30746" w:rsidP="00471919">
      <w:pPr>
        <w:jc w:val="center"/>
        <w:rPr>
          <w:rFonts w:ascii="Arial" w:hAnsi="Arial" w:cs="Arial"/>
          <w:b/>
          <w:bCs/>
          <w:u w:val="single"/>
        </w:rPr>
      </w:pPr>
    </w:p>
    <w:p w14:paraId="540C192C" w14:textId="280E8E32" w:rsidR="00471919" w:rsidRPr="00B30746" w:rsidRDefault="00471919" w:rsidP="00471919">
      <w:pPr>
        <w:jc w:val="center"/>
        <w:rPr>
          <w:rFonts w:ascii="Arial" w:hAnsi="Arial" w:cs="Arial"/>
          <w:b/>
          <w:bCs/>
          <w:u w:val="single"/>
        </w:rPr>
      </w:pPr>
      <w:r w:rsidRPr="00B30746">
        <w:rPr>
          <w:rFonts w:ascii="Arial" w:hAnsi="Arial" w:cs="Arial"/>
          <w:b/>
          <w:bCs/>
          <w:u w:val="single"/>
        </w:rPr>
        <w:t xml:space="preserve">COVID-19 MANAGEMENT E-TRAINING PROGRAMME </w:t>
      </w:r>
      <w:r w:rsidR="00B30746" w:rsidRPr="00B30746">
        <w:rPr>
          <w:rFonts w:ascii="Arial" w:hAnsi="Arial" w:cs="Arial"/>
          <w:b/>
          <w:bCs/>
          <w:u w:val="single"/>
        </w:rPr>
        <w:t>FOR BANGLADESH</w:t>
      </w:r>
    </w:p>
    <w:p w14:paraId="6734A178" w14:textId="69237918" w:rsidR="00471919" w:rsidRDefault="00471919" w:rsidP="00471919">
      <w:pPr>
        <w:jc w:val="center"/>
        <w:rPr>
          <w:b/>
          <w:bCs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972"/>
        <w:gridCol w:w="2268"/>
        <w:gridCol w:w="1522"/>
        <w:gridCol w:w="2305"/>
      </w:tblGrid>
      <w:tr w:rsidR="00471919" w:rsidRPr="00B30746" w14:paraId="47B59ECF" w14:textId="77777777" w:rsidTr="00B30746">
        <w:tc>
          <w:tcPr>
            <w:tcW w:w="2972" w:type="dxa"/>
            <w:shd w:val="clear" w:color="auto" w:fill="D9E2F3" w:themeFill="accent1" w:themeFillTint="33"/>
          </w:tcPr>
          <w:p w14:paraId="3F848B36" w14:textId="695F44E3" w:rsidR="00471919" w:rsidRPr="00B30746" w:rsidRDefault="00471919" w:rsidP="0047191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3074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pic </w:t>
            </w:r>
          </w:p>
        </w:tc>
        <w:tc>
          <w:tcPr>
            <w:tcW w:w="2268" w:type="dxa"/>
            <w:shd w:val="clear" w:color="auto" w:fill="D9E2F3" w:themeFill="accent1" w:themeFillTint="33"/>
          </w:tcPr>
          <w:p w14:paraId="5ADD5C13" w14:textId="7C675271" w:rsidR="00471919" w:rsidRPr="00B30746" w:rsidRDefault="00471919" w:rsidP="0047191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3074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peaker </w:t>
            </w:r>
          </w:p>
        </w:tc>
        <w:tc>
          <w:tcPr>
            <w:tcW w:w="1522" w:type="dxa"/>
            <w:shd w:val="clear" w:color="auto" w:fill="D9E2F3" w:themeFill="accent1" w:themeFillTint="33"/>
          </w:tcPr>
          <w:p w14:paraId="79222D59" w14:textId="67E20AAA" w:rsidR="00471919" w:rsidRPr="00B30746" w:rsidRDefault="00471919" w:rsidP="0047191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3074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</w:t>
            </w:r>
          </w:p>
        </w:tc>
        <w:tc>
          <w:tcPr>
            <w:tcW w:w="2305" w:type="dxa"/>
            <w:shd w:val="clear" w:color="auto" w:fill="D9E2F3" w:themeFill="accent1" w:themeFillTint="33"/>
          </w:tcPr>
          <w:p w14:paraId="2F32B77A" w14:textId="763FBD6D" w:rsidR="00471919" w:rsidRPr="00B30746" w:rsidRDefault="00471919" w:rsidP="0047191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3074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ime </w:t>
            </w:r>
          </w:p>
        </w:tc>
      </w:tr>
      <w:tr w:rsidR="00471919" w:rsidRPr="00B30746" w14:paraId="13904FE8" w14:textId="77777777" w:rsidTr="00B30746">
        <w:tc>
          <w:tcPr>
            <w:tcW w:w="2972" w:type="dxa"/>
          </w:tcPr>
          <w:p w14:paraId="45C5F5AB" w14:textId="77777777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Overview of SARSCoV-2 </w:t>
            </w:r>
          </w:p>
          <w:p w14:paraId="1D9A3CB9" w14:textId="64864C8B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Clinical presentation of COVID-19</w:t>
            </w:r>
          </w:p>
        </w:tc>
        <w:tc>
          <w:tcPr>
            <w:tcW w:w="2268" w:type="dxa"/>
          </w:tcPr>
          <w:p w14:paraId="411850A9" w14:textId="0440A1FC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Dr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Suvendu</w:t>
            </w:r>
            <w:proofErr w:type="spellEnd"/>
            <w:r w:rsidRPr="00B3074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Purkait</w:t>
            </w:r>
            <w:proofErr w:type="spellEnd"/>
          </w:p>
        </w:tc>
        <w:tc>
          <w:tcPr>
            <w:tcW w:w="1522" w:type="dxa"/>
          </w:tcPr>
          <w:p w14:paraId="5CDB39DC" w14:textId="40B67B7E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2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61479E49" w14:textId="11A08A4E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00 pm – 3.15 pm</w:t>
            </w:r>
          </w:p>
        </w:tc>
      </w:tr>
      <w:tr w:rsidR="00471919" w:rsidRPr="00B30746" w14:paraId="281051CA" w14:textId="77777777" w:rsidTr="00B30746">
        <w:tc>
          <w:tcPr>
            <w:tcW w:w="2972" w:type="dxa"/>
          </w:tcPr>
          <w:p w14:paraId="225634A6" w14:textId="7FFB2C52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Infection prevention and control in COVID-19</w:t>
            </w:r>
          </w:p>
        </w:tc>
        <w:tc>
          <w:tcPr>
            <w:tcW w:w="2268" w:type="dxa"/>
          </w:tcPr>
          <w:p w14:paraId="602E9513" w14:textId="224E9821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Dr Tapas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Som</w:t>
            </w:r>
            <w:proofErr w:type="spellEnd"/>
            <w:r w:rsidRPr="00B3074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522" w:type="dxa"/>
          </w:tcPr>
          <w:p w14:paraId="7619F2C2" w14:textId="42D304AF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2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5C82FC27" w14:textId="70367F81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16 pm – 3.30 pm</w:t>
            </w:r>
          </w:p>
        </w:tc>
      </w:tr>
      <w:tr w:rsidR="00471919" w:rsidRPr="00B30746" w14:paraId="32BFD428" w14:textId="77777777" w:rsidTr="00B30746">
        <w:tc>
          <w:tcPr>
            <w:tcW w:w="2972" w:type="dxa"/>
          </w:tcPr>
          <w:p w14:paraId="151E8242" w14:textId="4EDA72BE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Donning &amp; Doffing of PPE</w:t>
            </w:r>
          </w:p>
        </w:tc>
        <w:tc>
          <w:tcPr>
            <w:tcW w:w="2268" w:type="dxa"/>
          </w:tcPr>
          <w:p w14:paraId="4E77E994" w14:textId="0CCAAB2D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Dr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Suvradeep</w:t>
            </w:r>
            <w:proofErr w:type="spellEnd"/>
            <w:r w:rsidRPr="00B30746">
              <w:rPr>
                <w:rFonts w:ascii="Arial" w:hAnsi="Arial" w:cs="Arial"/>
                <w:sz w:val="24"/>
                <w:szCs w:val="24"/>
              </w:rPr>
              <w:t xml:space="preserve"> Mitra</w:t>
            </w:r>
          </w:p>
        </w:tc>
        <w:tc>
          <w:tcPr>
            <w:tcW w:w="1522" w:type="dxa"/>
          </w:tcPr>
          <w:p w14:paraId="6948B72B" w14:textId="096F6FAA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2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25A7D5BF" w14:textId="7C06CF48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31 pm – 3.45 pm</w:t>
            </w:r>
          </w:p>
        </w:tc>
      </w:tr>
      <w:tr w:rsidR="00471919" w:rsidRPr="00B30746" w14:paraId="624C6947" w14:textId="77777777" w:rsidTr="00B30746">
        <w:tc>
          <w:tcPr>
            <w:tcW w:w="2972" w:type="dxa"/>
            <w:shd w:val="clear" w:color="auto" w:fill="DBDBDB" w:themeFill="accent3" w:themeFillTint="66"/>
          </w:tcPr>
          <w:p w14:paraId="043ADF39" w14:textId="28DD7032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Questions &amp; Answers</w:t>
            </w:r>
          </w:p>
        </w:tc>
        <w:tc>
          <w:tcPr>
            <w:tcW w:w="2268" w:type="dxa"/>
            <w:shd w:val="clear" w:color="auto" w:fill="DBDBDB" w:themeFill="accent3" w:themeFillTint="66"/>
          </w:tcPr>
          <w:p w14:paraId="61923544" w14:textId="3EC4D9FF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All faculty </w:t>
            </w:r>
          </w:p>
        </w:tc>
        <w:tc>
          <w:tcPr>
            <w:tcW w:w="1522" w:type="dxa"/>
            <w:shd w:val="clear" w:color="auto" w:fill="DBDBDB" w:themeFill="accent3" w:themeFillTint="66"/>
          </w:tcPr>
          <w:p w14:paraId="41126E4F" w14:textId="4DAB3734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2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  <w:shd w:val="clear" w:color="auto" w:fill="DBDBDB" w:themeFill="accent3" w:themeFillTint="66"/>
          </w:tcPr>
          <w:p w14:paraId="7B1EA928" w14:textId="4B9B0FE6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46 pm – 4.00 pm</w:t>
            </w:r>
          </w:p>
        </w:tc>
      </w:tr>
      <w:tr w:rsidR="00471919" w:rsidRPr="00B30746" w14:paraId="714A887F" w14:textId="77777777" w:rsidTr="00B30746">
        <w:tc>
          <w:tcPr>
            <w:tcW w:w="2972" w:type="dxa"/>
          </w:tcPr>
          <w:p w14:paraId="286FAB7A" w14:textId="70E9BAF2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Sample collection, storage &amp; transportation </w:t>
            </w:r>
          </w:p>
        </w:tc>
        <w:tc>
          <w:tcPr>
            <w:tcW w:w="2268" w:type="dxa"/>
          </w:tcPr>
          <w:p w14:paraId="5F122343" w14:textId="54D23506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Dr Saurav Sarkar </w:t>
            </w:r>
          </w:p>
        </w:tc>
        <w:tc>
          <w:tcPr>
            <w:tcW w:w="1522" w:type="dxa"/>
          </w:tcPr>
          <w:p w14:paraId="55DFA72B" w14:textId="02E46F72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3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471919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001CF0B2" w14:textId="70546C1C" w:rsidR="00471919" w:rsidRPr="00B30746" w:rsidRDefault="00471919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00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 xml:space="preserve"> pm</w:t>
            </w:r>
            <w:r w:rsidRPr="00B30746">
              <w:rPr>
                <w:rFonts w:ascii="Arial" w:hAnsi="Arial" w:cs="Arial"/>
                <w:sz w:val="24"/>
                <w:szCs w:val="24"/>
              </w:rPr>
              <w:t xml:space="preserve"> -3.15 pm</w:t>
            </w:r>
          </w:p>
        </w:tc>
      </w:tr>
      <w:tr w:rsidR="00471919" w:rsidRPr="00B30746" w14:paraId="3E3354E2" w14:textId="77777777" w:rsidTr="00B30746">
        <w:tc>
          <w:tcPr>
            <w:tcW w:w="2972" w:type="dxa"/>
          </w:tcPr>
          <w:p w14:paraId="536353F1" w14:textId="2C4ABC75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Pharmacotherapy in COVID-19</w:t>
            </w:r>
          </w:p>
        </w:tc>
        <w:tc>
          <w:tcPr>
            <w:tcW w:w="2268" w:type="dxa"/>
          </w:tcPr>
          <w:p w14:paraId="24982AAE" w14:textId="0AA14EDD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Dr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Rituparna</w:t>
            </w:r>
            <w:proofErr w:type="spellEnd"/>
            <w:r w:rsidRPr="00B3074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30746">
              <w:rPr>
                <w:rFonts w:ascii="Arial" w:hAnsi="Arial" w:cs="Arial"/>
                <w:sz w:val="24"/>
                <w:szCs w:val="24"/>
              </w:rPr>
              <w:t>Maiti</w:t>
            </w:r>
            <w:proofErr w:type="spellEnd"/>
          </w:p>
        </w:tc>
        <w:tc>
          <w:tcPr>
            <w:tcW w:w="1522" w:type="dxa"/>
          </w:tcPr>
          <w:p w14:paraId="7CAA1ECA" w14:textId="19C83A61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3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256C1376" w14:textId="37B67891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16pm – 3.30 pm</w:t>
            </w:r>
          </w:p>
        </w:tc>
      </w:tr>
      <w:tr w:rsidR="00471919" w:rsidRPr="00B30746" w14:paraId="5C07BB10" w14:textId="77777777" w:rsidTr="00B30746">
        <w:tc>
          <w:tcPr>
            <w:tcW w:w="2972" w:type="dxa"/>
          </w:tcPr>
          <w:p w14:paraId="524C32B9" w14:textId="2243C498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Ventilatory management of COVID-19</w:t>
            </w:r>
          </w:p>
        </w:tc>
        <w:tc>
          <w:tcPr>
            <w:tcW w:w="2268" w:type="dxa"/>
          </w:tcPr>
          <w:p w14:paraId="5042CE21" w14:textId="23B1B1AB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Dr Jayanta Mitra</w:t>
            </w:r>
          </w:p>
        </w:tc>
        <w:tc>
          <w:tcPr>
            <w:tcW w:w="1522" w:type="dxa"/>
          </w:tcPr>
          <w:p w14:paraId="2DEAA98C" w14:textId="23E5DAB8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3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</w:tcPr>
          <w:p w14:paraId="1E77265F" w14:textId="7D945581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31 pm – 3.45 pm</w:t>
            </w:r>
          </w:p>
        </w:tc>
      </w:tr>
      <w:tr w:rsidR="00471919" w:rsidRPr="00B30746" w14:paraId="176E72E1" w14:textId="77777777" w:rsidTr="00B30746">
        <w:tc>
          <w:tcPr>
            <w:tcW w:w="2972" w:type="dxa"/>
            <w:shd w:val="clear" w:color="auto" w:fill="DBDBDB" w:themeFill="accent3" w:themeFillTint="66"/>
          </w:tcPr>
          <w:p w14:paraId="2FA049A1" w14:textId="0A2BD930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Questions &amp; Answers </w:t>
            </w:r>
          </w:p>
        </w:tc>
        <w:tc>
          <w:tcPr>
            <w:tcW w:w="2268" w:type="dxa"/>
            <w:shd w:val="clear" w:color="auto" w:fill="DBDBDB" w:themeFill="accent3" w:themeFillTint="66"/>
          </w:tcPr>
          <w:p w14:paraId="33355FC9" w14:textId="08A36311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 xml:space="preserve">All faculty </w:t>
            </w:r>
          </w:p>
        </w:tc>
        <w:tc>
          <w:tcPr>
            <w:tcW w:w="1522" w:type="dxa"/>
            <w:shd w:val="clear" w:color="auto" w:fill="DBDBDB" w:themeFill="accent3" w:themeFillTint="66"/>
          </w:tcPr>
          <w:p w14:paraId="21A861A3" w14:textId="3E86744C" w:rsidR="00471919" w:rsidRPr="00B30746" w:rsidRDefault="00B30746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13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0</w:t>
            </w:r>
            <w:r w:rsidRPr="00B30746">
              <w:rPr>
                <w:rFonts w:ascii="Arial" w:hAnsi="Arial" w:cs="Arial"/>
                <w:sz w:val="24"/>
                <w:szCs w:val="24"/>
              </w:rPr>
              <w:t>5</w:t>
            </w:r>
            <w:r w:rsidR="00117522" w:rsidRPr="00B30746">
              <w:rPr>
                <w:rFonts w:ascii="Arial" w:hAnsi="Arial" w:cs="Arial"/>
                <w:sz w:val="24"/>
                <w:szCs w:val="24"/>
              </w:rPr>
              <w:t>/2020</w:t>
            </w:r>
          </w:p>
        </w:tc>
        <w:tc>
          <w:tcPr>
            <w:tcW w:w="2305" w:type="dxa"/>
            <w:shd w:val="clear" w:color="auto" w:fill="DBDBDB" w:themeFill="accent3" w:themeFillTint="66"/>
          </w:tcPr>
          <w:p w14:paraId="53B665DB" w14:textId="095CC37F" w:rsidR="00471919" w:rsidRPr="00B30746" w:rsidRDefault="00117522" w:rsidP="004719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0746">
              <w:rPr>
                <w:rFonts w:ascii="Arial" w:hAnsi="Arial" w:cs="Arial"/>
                <w:sz w:val="24"/>
                <w:szCs w:val="24"/>
              </w:rPr>
              <w:t>3.46pm – 4.00 pm</w:t>
            </w:r>
          </w:p>
        </w:tc>
      </w:tr>
    </w:tbl>
    <w:p w14:paraId="10E97B44" w14:textId="77777777" w:rsidR="00471919" w:rsidRPr="00471919" w:rsidRDefault="00471919" w:rsidP="00471919">
      <w:pPr>
        <w:jc w:val="center"/>
        <w:rPr>
          <w:b/>
          <w:bCs/>
        </w:rPr>
      </w:pPr>
    </w:p>
    <w:sectPr w:rsidR="00471919" w:rsidRPr="004719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jCzNDIzNzE2MjJQ0lEKTi0uzszPAykwrAUAh3/9ASwAAAA="/>
  </w:docVars>
  <w:rsids>
    <w:rsidRoot w:val="00B74DB1"/>
    <w:rsid w:val="00117522"/>
    <w:rsid w:val="002F25FC"/>
    <w:rsid w:val="00471919"/>
    <w:rsid w:val="00813471"/>
    <w:rsid w:val="00B30746"/>
    <w:rsid w:val="00B74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4B44"/>
  <w15:chartTrackingRefBased/>
  <w15:docId w15:val="{882AD78D-367A-4936-9002-C9D133C88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Kumar</dc:creator>
  <cp:keywords/>
  <dc:description/>
  <cp:lastModifiedBy>Manoj Kumar</cp:lastModifiedBy>
  <cp:revision>4</cp:revision>
  <dcterms:created xsi:type="dcterms:W3CDTF">2020-04-21T05:31:00Z</dcterms:created>
  <dcterms:modified xsi:type="dcterms:W3CDTF">2020-04-25T07:47:00Z</dcterms:modified>
</cp:coreProperties>
</file>